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日本語-japanese"/>
      <w:bookmarkEnd w:id="21"/>
      <w:r>
        <w:t xml:space="preserve">日本語 / Japanese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日本語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日本語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日本語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日本語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日本語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127970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